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043073D" w:rsidR="004F1CD0" w:rsidRDefault="006C7BE1" w:rsidP="00725C88">
      <w:pPr>
        <w:jc w:val="center"/>
        <w:rPr>
          <w:sz w:val="36"/>
          <w:szCs w:val="36"/>
          <w:lang w:val="en-GB"/>
        </w:rPr>
      </w:pPr>
      <w:r>
        <w:rPr>
          <w:sz w:val="36"/>
          <w:szCs w:val="36"/>
          <w:lang w:val="en-GB"/>
        </w:rPr>
        <w:t>O</w:t>
      </w:r>
      <w:r w:rsidR="00CB2BE9">
        <w:rPr>
          <w:sz w:val="36"/>
          <w:szCs w:val="36"/>
          <w:lang w:val="en-GB"/>
        </w:rPr>
        <w:t>klahoma</w:t>
      </w:r>
      <w:r>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4DA367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6C7BE1">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CB2BE9">
        <w:rPr>
          <w:sz w:val="22"/>
          <w:szCs w:val="22"/>
          <w:lang w:val="en-GB"/>
        </w:rPr>
        <w:t>45</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5D8F3" w14:textId="77777777" w:rsidR="00241545" w:rsidRDefault="00241545" w:rsidP="00CB37D9">
      <w:pPr>
        <w:spacing w:after="0" w:line="240" w:lineRule="auto"/>
      </w:pPr>
      <w:r>
        <w:separator/>
      </w:r>
    </w:p>
  </w:endnote>
  <w:endnote w:type="continuationSeparator" w:id="0">
    <w:p w14:paraId="79F63C2E" w14:textId="77777777" w:rsidR="00241545" w:rsidRDefault="0024154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30C0D" w14:textId="77777777" w:rsidR="008D6077" w:rsidRDefault="008D60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F75827B" w:rsidR="00CB37D9" w:rsidRPr="008D6077" w:rsidRDefault="00CB37D9" w:rsidP="008D60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72788" w14:textId="77777777" w:rsidR="008D6077" w:rsidRDefault="008D6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ACD2E" w14:textId="77777777" w:rsidR="00241545" w:rsidRDefault="00241545" w:rsidP="00CB37D9">
      <w:pPr>
        <w:spacing w:after="0" w:line="240" w:lineRule="auto"/>
      </w:pPr>
      <w:r>
        <w:separator/>
      </w:r>
    </w:p>
  </w:footnote>
  <w:footnote w:type="continuationSeparator" w:id="0">
    <w:p w14:paraId="7473D704" w14:textId="77777777" w:rsidR="00241545" w:rsidRDefault="0024154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16C69" w14:textId="77777777" w:rsidR="008D6077" w:rsidRDefault="008D60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FCB5834" w:rsidR="00AD6FC0" w:rsidRPr="008D6077" w:rsidRDefault="00AD6FC0" w:rsidP="008D60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52204" w14:textId="77777777" w:rsidR="008D6077" w:rsidRDefault="008D6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0676595">
    <w:abstractNumId w:val="0"/>
  </w:num>
  <w:num w:numId="2" w16cid:durableId="1827164011">
    <w:abstractNumId w:val="3"/>
  </w:num>
  <w:num w:numId="3" w16cid:durableId="169610646">
    <w:abstractNumId w:val="1"/>
  </w:num>
  <w:num w:numId="4" w16cid:durableId="21002541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1F1098"/>
    <w:rsid w:val="00213AF9"/>
    <w:rsid w:val="00241545"/>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D6077"/>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55AF5"/>
    <w:rsid w:val="00C576A9"/>
    <w:rsid w:val="00C720B1"/>
    <w:rsid w:val="00C91B90"/>
    <w:rsid w:val="00CA3663"/>
    <w:rsid w:val="00CB2BE9"/>
    <w:rsid w:val="00CB37D9"/>
    <w:rsid w:val="00CD2442"/>
    <w:rsid w:val="00CD6FD8"/>
    <w:rsid w:val="00D54234"/>
    <w:rsid w:val="00D57323"/>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7</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